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00087" w:rsidRDefault="00B00087" w:rsidP="00B00087">
      <w:pPr>
        <w:ind w:left="2160" w:firstLine="720"/>
        <w:rPr>
          <w:b/>
          <w:sz w:val="28"/>
        </w:rPr>
      </w:pPr>
    </w:p>
    <w:p w:rsidR="00B00087" w:rsidRDefault="00B00087" w:rsidP="00B00087">
      <w:pPr>
        <w:ind w:left="2160" w:firstLine="720"/>
        <w:rPr>
          <w:b/>
          <w:sz w:val="28"/>
        </w:rPr>
      </w:pPr>
    </w:p>
    <w:p w:rsidR="00B00087" w:rsidRDefault="00B00087" w:rsidP="00733062">
      <w:pPr>
        <w:rPr>
          <w:b/>
          <w:sz w:val="28"/>
        </w:rPr>
      </w:pPr>
    </w:p>
    <w:p w:rsidR="00733062" w:rsidRDefault="00733062" w:rsidP="00733062">
      <w:pPr>
        <w:rPr>
          <w:b/>
          <w:sz w:val="28"/>
        </w:rPr>
      </w:pPr>
    </w:p>
    <w:p w:rsidR="00B00087" w:rsidRDefault="00B00087" w:rsidP="00B00087">
      <w:pPr>
        <w:ind w:left="2160" w:firstLine="720"/>
        <w:rPr>
          <w:b/>
          <w:sz w:val="28"/>
        </w:rPr>
      </w:pPr>
    </w:p>
    <w:p w:rsidR="000572C3" w:rsidRPr="00B00087" w:rsidRDefault="00B00087" w:rsidP="006A59A4">
      <w:pPr>
        <w:ind w:left="1440" w:firstLine="720"/>
        <w:rPr>
          <w:b/>
          <w:sz w:val="36"/>
        </w:rPr>
      </w:pPr>
      <w:r w:rsidRPr="00B00087">
        <w:rPr>
          <w:b/>
          <w:sz w:val="36"/>
        </w:rPr>
        <w:t>BUSINESS DATA WAREHOUSING</w:t>
      </w:r>
    </w:p>
    <w:p w:rsidR="00B00087" w:rsidRDefault="006A59A4" w:rsidP="006A59A4">
      <w:pPr>
        <w:ind w:left="3600"/>
        <w:rPr>
          <w:b/>
          <w:sz w:val="28"/>
        </w:rPr>
      </w:pPr>
      <w:r>
        <w:rPr>
          <w:b/>
          <w:sz w:val="28"/>
        </w:rPr>
        <w:t xml:space="preserve">     </w:t>
      </w:r>
      <w:r w:rsidR="00B00087">
        <w:rPr>
          <w:b/>
          <w:sz w:val="28"/>
        </w:rPr>
        <w:t xml:space="preserve"> </w:t>
      </w:r>
      <w:r w:rsidR="00B00087" w:rsidRPr="00B00087">
        <w:rPr>
          <w:b/>
          <w:sz w:val="32"/>
        </w:rPr>
        <w:t xml:space="preserve">MIS 6309 </w:t>
      </w:r>
    </w:p>
    <w:p w:rsidR="00B00087" w:rsidRDefault="006A59A4" w:rsidP="00B00087">
      <w:pPr>
        <w:ind w:left="2160" w:firstLine="720"/>
        <w:rPr>
          <w:b/>
          <w:sz w:val="28"/>
        </w:rPr>
      </w:pPr>
      <w:r>
        <w:rPr>
          <w:b/>
          <w:sz w:val="28"/>
        </w:rPr>
        <w:t xml:space="preserve">            </w:t>
      </w:r>
      <w:r w:rsidR="00B00087">
        <w:rPr>
          <w:b/>
          <w:sz w:val="28"/>
        </w:rPr>
        <w:t>ASSIGNMENT – 1</w:t>
      </w:r>
    </w:p>
    <w:p w:rsidR="00B00087" w:rsidRDefault="006A59A4" w:rsidP="006A59A4">
      <w:pPr>
        <w:ind w:left="2880" w:firstLine="720"/>
        <w:rPr>
          <w:b/>
          <w:sz w:val="28"/>
        </w:rPr>
      </w:pPr>
      <w:r>
        <w:rPr>
          <w:b/>
          <w:sz w:val="28"/>
        </w:rPr>
        <w:t xml:space="preserve"> </w:t>
      </w:r>
      <w:r w:rsidR="00B00087">
        <w:rPr>
          <w:b/>
          <w:sz w:val="28"/>
        </w:rPr>
        <w:t>Airbnb</w:t>
      </w:r>
      <w:r w:rsidR="00733062">
        <w:rPr>
          <w:b/>
          <w:sz w:val="28"/>
        </w:rPr>
        <w:t xml:space="preserve"> </w:t>
      </w:r>
      <w:r>
        <w:rPr>
          <w:b/>
          <w:sz w:val="28"/>
        </w:rPr>
        <w:t>ER Model</w:t>
      </w:r>
    </w:p>
    <w:p w:rsidR="00B00087" w:rsidRDefault="00B00087" w:rsidP="00B00087">
      <w:pPr>
        <w:ind w:left="2160" w:firstLine="720"/>
        <w:rPr>
          <w:b/>
          <w:sz w:val="28"/>
        </w:rPr>
      </w:pPr>
    </w:p>
    <w:p w:rsidR="00B00087" w:rsidRDefault="00B00087" w:rsidP="00B00087">
      <w:pPr>
        <w:ind w:left="2160" w:firstLine="720"/>
        <w:rPr>
          <w:b/>
          <w:sz w:val="28"/>
        </w:rPr>
      </w:pPr>
    </w:p>
    <w:p w:rsidR="00B00087" w:rsidRDefault="00B00087" w:rsidP="00B00087">
      <w:pPr>
        <w:ind w:left="2160" w:firstLine="720"/>
        <w:rPr>
          <w:b/>
          <w:sz w:val="28"/>
        </w:rPr>
      </w:pPr>
    </w:p>
    <w:p w:rsidR="00B00087" w:rsidRDefault="00B00087" w:rsidP="00B00087">
      <w:pPr>
        <w:ind w:left="2160" w:firstLine="720"/>
        <w:rPr>
          <w:b/>
          <w:sz w:val="28"/>
        </w:rPr>
      </w:pPr>
    </w:p>
    <w:p w:rsidR="00B00087" w:rsidRDefault="00B00087" w:rsidP="00B00087">
      <w:pPr>
        <w:ind w:left="2160" w:firstLine="720"/>
        <w:rPr>
          <w:b/>
          <w:sz w:val="28"/>
        </w:rPr>
      </w:pPr>
    </w:p>
    <w:p w:rsidR="00B00087" w:rsidRDefault="00B00087" w:rsidP="00B00087">
      <w:pPr>
        <w:ind w:left="2160" w:firstLine="720"/>
        <w:rPr>
          <w:b/>
          <w:sz w:val="28"/>
        </w:rPr>
      </w:pPr>
    </w:p>
    <w:p w:rsidR="00B00087" w:rsidRDefault="00B00087" w:rsidP="00B00087">
      <w:pPr>
        <w:rPr>
          <w:b/>
          <w:sz w:val="28"/>
        </w:rPr>
      </w:pPr>
    </w:p>
    <w:p w:rsidR="00B00087" w:rsidRDefault="00B00087" w:rsidP="00B00087">
      <w:pPr>
        <w:ind w:left="2160" w:firstLine="720"/>
        <w:rPr>
          <w:b/>
          <w:sz w:val="28"/>
        </w:rPr>
      </w:pPr>
    </w:p>
    <w:p w:rsidR="00B00087" w:rsidRDefault="00B00087" w:rsidP="00B00087">
      <w:pPr>
        <w:ind w:left="2160" w:firstLine="720"/>
        <w:rPr>
          <w:b/>
          <w:sz w:val="28"/>
        </w:rPr>
      </w:pP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  <w:t>BY,</w:t>
      </w:r>
    </w:p>
    <w:p w:rsidR="00B00087" w:rsidRDefault="00B00087" w:rsidP="00B00087">
      <w:pPr>
        <w:ind w:left="2160" w:firstLine="720"/>
        <w:rPr>
          <w:b/>
          <w:sz w:val="28"/>
        </w:rPr>
      </w:pP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  <w:t>LOKESH KUMAR LOLLA</w:t>
      </w:r>
    </w:p>
    <w:p w:rsidR="00B00087" w:rsidRDefault="00B00087" w:rsidP="00B00087">
      <w:pPr>
        <w:ind w:left="2160" w:firstLine="720"/>
        <w:rPr>
          <w:b/>
          <w:sz w:val="28"/>
        </w:rPr>
      </w:pP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  <w:t>(UTD ID: LXL163230)</w:t>
      </w:r>
    </w:p>
    <w:p w:rsidR="00733062" w:rsidRDefault="00733062" w:rsidP="00B00087">
      <w:pPr>
        <w:ind w:left="2160" w:firstLine="720"/>
        <w:rPr>
          <w:b/>
          <w:sz w:val="28"/>
        </w:rPr>
      </w:pPr>
    </w:p>
    <w:p w:rsidR="00B50088" w:rsidRDefault="00A90B7E" w:rsidP="00B00087">
      <w:pPr>
        <w:rPr>
          <w:b/>
          <w:sz w:val="28"/>
        </w:rPr>
      </w:pPr>
      <w:r>
        <w:rPr>
          <w:b/>
          <w:sz w:val="28"/>
        </w:rPr>
        <w:lastRenderedPageBreak/>
        <w:t xml:space="preserve">The ER Model was created in Erwin and </w:t>
      </w:r>
      <w:r w:rsidR="00F5547E">
        <w:rPr>
          <w:b/>
          <w:sz w:val="28"/>
        </w:rPr>
        <w:t>executed in SQL express. T</w:t>
      </w:r>
      <w:r w:rsidR="00B50088">
        <w:rPr>
          <w:b/>
          <w:sz w:val="28"/>
        </w:rPr>
        <w:t>he screenshots are shared below.</w:t>
      </w:r>
    </w:p>
    <w:p w:rsidR="00B00087" w:rsidRPr="00B50088" w:rsidRDefault="00B00087" w:rsidP="00B00087">
      <w:pPr>
        <w:rPr>
          <w:b/>
          <w:sz w:val="28"/>
        </w:rPr>
      </w:pPr>
      <w:r>
        <w:rPr>
          <w:b/>
        </w:rPr>
        <w:t xml:space="preserve">Table 1: </w:t>
      </w:r>
      <w:proofErr w:type="spellStart"/>
      <w:r w:rsidRPr="00B00087">
        <w:rPr>
          <w:b/>
        </w:rPr>
        <w:t>UserID_LokeshL</w:t>
      </w:r>
      <w:proofErr w:type="spellEnd"/>
      <w:r>
        <w:rPr>
          <w:b/>
        </w:rPr>
        <w:t xml:space="preserve"> – </w:t>
      </w:r>
      <w:r>
        <w:t xml:space="preserve">This table showcases the user details both the </w:t>
      </w:r>
      <w:r w:rsidR="00F5547E">
        <w:t>Guest and Host. This is created under the assumption that a host can be guest too.</w:t>
      </w:r>
    </w:p>
    <w:p w:rsidR="00F5547E" w:rsidRDefault="00B50088" w:rsidP="00B00087">
      <w:r>
        <w:rPr>
          <w:noProof/>
        </w:rPr>
        <w:drawing>
          <wp:inline distT="0" distB="0" distL="0" distR="0" wp14:anchorId="395CF5BA" wp14:editId="6ACCB678">
            <wp:extent cx="5943600" cy="3321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0088" w:rsidRDefault="00B50088" w:rsidP="00B00087"/>
    <w:p w:rsidR="00B50088" w:rsidRDefault="00B50088" w:rsidP="00B00087"/>
    <w:p w:rsidR="00B50088" w:rsidRDefault="00B50088" w:rsidP="00B00087"/>
    <w:p w:rsidR="00B50088" w:rsidRDefault="00B50088" w:rsidP="00B00087"/>
    <w:p w:rsidR="00B50088" w:rsidRDefault="00B50088" w:rsidP="00B00087"/>
    <w:p w:rsidR="00F5547E" w:rsidRDefault="00F5547E" w:rsidP="00B00087">
      <w:r>
        <w:t xml:space="preserve">Table 2: </w:t>
      </w:r>
      <w:proofErr w:type="spellStart"/>
      <w:r w:rsidR="00B50088">
        <w:rPr>
          <w:b/>
        </w:rPr>
        <w:t>BGC</w:t>
      </w:r>
      <w:r w:rsidRPr="00F5547E">
        <w:rPr>
          <w:b/>
        </w:rPr>
        <w:t>_LokeshL</w:t>
      </w:r>
      <w:proofErr w:type="spellEnd"/>
      <w:r>
        <w:t xml:space="preserve"> – The </w:t>
      </w:r>
      <w:r w:rsidR="00B50088">
        <w:t>BGC table talks about the background check of the users.</w:t>
      </w:r>
    </w:p>
    <w:p w:rsidR="00B50088" w:rsidRDefault="00B50088" w:rsidP="00B00087">
      <w:r>
        <w:rPr>
          <w:noProof/>
        </w:rPr>
        <w:lastRenderedPageBreak/>
        <w:drawing>
          <wp:inline distT="0" distB="0" distL="0" distR="0" wp14:anchorId="3FC65B83" wp14:editId="7D81A1BE">
            <wp:extent cx="2505075" cy="38671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386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41D6" w:rsidRDefault="002441D6" w:rsidP="00B00087"/>
    <w:p w:rsidR="00B50088" w:rsidRDefault="00B50088" w:rsidP="00B50088">
      <w:r>
        <w:t xml:space="preserve">Table 3: </w:t>
      </w:r>
      <w:proofErr w:type="spellStart"/>
      <w:r>
        <w:rPr>
          <w:b/>
        </w:rPr>
        <w:t>Property</w:t>
      </w:r>
      <w:r w:rsidRPr="00F5547E">
        <w:rPr>
          <w:b/>
        </w:rPr>
        <w:t>_LokeshL</w:t>
      </w:r>
      <w:proofErr w:type="spellEnd"/>
      <w:r>
        <w:t xml:space="preserve"> – The property table talks about the various details regarding the listings.</w:t>
      </w:r>
    </w:p>
    <w:p w:rsidR="00B50088" w:rsidRDefault="00E46036" w:rsidP="00B50088">
      <w:r>
        <w:rPr>
          <w:noProof/>
        </w:rPr>
        <w:drawing>
          <wp:inline distT="0" distB="0" distL="0" distR="0" wp14:anchorId="0DC84192" wp14:editId="4ED710C8">
            <wp:extent cx="5943600" cy="246824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0088" w:rsidRDefault="00B50088" w:rsidP="00B00087"/>
    <w:p w:rsidR="00B50088" w:rsidRDefault="00E46036" w:rsidP="00B00087">
      <w:r>
        <w:t>Contd. Table below</w:t>
      </w:r>
    </w:p>
    <w:p w:rsidR="00E46036" w:rsidRDefault="00E46036" w:rsidP="00B00087"/>
    <w:p w:rsidR="00E46036" w:rsidRDefault="00E46036" w:rsidP="00B00087">
      <w:r>
        <w:rPr>
          <w:noProof/>
        </w:rPr>
        <w:lastRenderedPageBreak/>
        <w:drawing>
          <wp:inline distT="0" distB="0" distL="0" distR="0" wp14:anchorId="5B5B36CB" wp14:editId="18764D59">
            <wp:extent cx="5943600" cy="241427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269" w:rsidRDefault="00815269" w:rsidP="00B00087"/>
    <w:p w:rsidR="00F5547E" w:rsidRDefault="00815269" w:rsidP="00B00087">
      <w:r>
        <w:t>Table 4</w:t>
      </w:r>
      <w:r w:rsidR="00F5547E">
        <w:t xml:space="preserve">: </w:t>
      </w:r>
      <w:proofErr w:type="spellStart"/>
      <w:r>
        <w:t>Amenities</w:t>
      </w:r>
      <w:r w:rsidR="002441D6">
        <w:t>_LokeshL</w:t>
      </w:r>
      <w:proofErr w:type="spellEnd"/>
      <w:r w:rsidR="00B657C5">
        <w:t xml:space="preserve"> – This table stores the information regarding the </w:t>
      </w:r>
      <w:r>
        <w:t>amenities offered at the listings.</w:t>
      </w:r>
    </w:p>
    <w:p w:rsidR="00815269" w:rsidRDefault="00815269" w:rsidP="00B00087">
      <w:r>
        <w:rPr>
          <w:noProof/>
        </w:rPr>
        <w:drawing>
          <wp:inline distT="0" distB="0" distL="0" distR="0" wp14:anchorId="4125D200" wp14:editId="31F56BAF">
            <wp:extent cx="1895475" cy="20383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203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57C5" w:rsidRDefault="00B657C5" w:rsidP="00B00087"/>
    <w:p w:rsidR="00B657C5" w:rsidRDefault="00815269" w:rsidP="00B00087">
      <w:r>
        <w:t>Table 5</w:t>
      </w:r>
      <w:r w:rsidR="00B657C5">
        <w:t xml:space="preserve">: </w:t>
      </w:r>
      <w:proofErr w:type="spellStart"/>
      <w:r>
        <w:t>PropAmenities</w:t>
      </w:r>
      <w:r w:rsidR="00B657C5">
        <w:t>_LokeshL</w:t>
      </w:r>
      <w:proofErr w:type="spellEnd"/>
      <w:r w:rsidR="00B657C5">
        <w:t xml:space="preserve"> – This table provides the details regarding the </w:t>
      </w:r>
      <w:r>
        <w:t>which property has which amenities details.</w:t>
      </w:r>
    </w:p>
    <w:p w:rsidR="00815269" w:rsidRDefault="00815269" w:rsidP="00B00087">
      <w:r>
        <w:rPr>
          <w:noProof/>
        </w:rPr>
        <w:lastRenderedPageBreak/>
        <w:drawing>
          <wp:inline distT="0" distB="0" distL="0" distR="0" wp14:anchorId="45AE383E" wp14:editId="5B462EEF">
            <wp:extent cx="1504950" cy="39052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390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57C5" w:rsidRDefault="00B657C5" w:rsidP="00B00087"/>
    <w:p w:rsidR="00B657C5" w:rsidRDefault="00815269" w:rsidP="00B00087">
      <w:r>
        <w:t xml:space="preserve">Table 6: </w:t>
      </w:r>
      <w:proofErr w:type="spellStart"/>
      <w:r>
        <w:t>PaymentCard</w:t>
      </w:r>
      <w:r w:rsidR="00B657C5">
        <w:t>_Lokesh</w:t>
      </w:r>
      <w:proofErr w:type="spellEnd"/>
      <w:r w:rsidR="00B657C5">
        <w:t xml:space="preserve"> – This table tal</w:t>
      </w:r>
      <w:r w:rsidR="00E42051">
        <w:t xml:space="preserve">ks about the </w:t>
      </w:r>
      <w:proofErr w:type="spellStart"/>
      <w:r>
        <w:t>paymentcard</w:t>
      </w:r>
      <w:proofErr w:type="spellEnd"/>
      <w:r>
        <w:t xml:space="preserve"> details.</w:t>
      </w:r>
    </w:p>
    <w:p w:rsidR="00815269" w:rsidRDefault="00815269" w:rsidP="00B00087">
      <w:r>
        <w:rPr>
          <w:noProof/>
        </w:rPr>
        <w:drawing>
          <wp:inline distT="0" distB="0" distL="0" distR="0" wp14:anchorId="398F1106" wp14:editId="61F04B33">
            <wp:extent cx="5267325" cy="32861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2051" w:rsidRDefault="00E42051" w:rsidP="00B00087"/>
    <w:p w:rsidR="00E42051" w:rsidRDefault="00815269" w:rsidP="00B00087">
      <w:r>
        <w:t xml:space="preserve">Table 7: </w:t>
      </w:r>
      <w:proofErr w:type="spellStart"/>
      <w:r>
        <w:t>Booking</w:t>
      </w:r>
      <w:r w:rsidR="00E42051">
        <w:t>_LokeshL</w:t>
      </w:r>
      <w:proofErr w:type="spellEnd"/>
      <w:r w:rsidR="00E42051">
        <w:t xml:space="preserve"> – This table holds the information regarding the</w:t>
      </w:r>
      <w:r>
        <w:t xml:space="preserve"> booking of the listing for a particular user.</w:t>
      </w:r>
    </w:p>
    <w:p w:rsidR="00815269" w:rsidRDefault="00815269" w:rsidP="00B00087">
      <w:r>
        <w:rPr>
          <w:noProof/>
        </w:rPr>
        <w:drawing>
          <wp:inline distT="0" distB="0" distL="0" distR="0" wp14:anchorId="7EE6F6C4" wp14:editId="67EDD8E7">
            <wp:extent cx="5943600" cy="25800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E50609" w:rsidRPr="00F5547E" w:rsidRDefault="00E50609" w:rsidP="00B00087">
      <w:pPr>
        <w:rPr>
          <w:b/>
          <w:sz w:val="28"/>
        </w:rPr>
      </w:pPr>
    </w:p>
    <w:p w:rsidR="00B00087" w:rsidRDefault="00B00087" w:rsidP="00B00087">
      <w:pPr>
        <w:ind w:left="2160" w:firstLine="720"/>
        <w:rPr>
          <w:b/>
        </w:rPr>
      </w:pPr>
    </w:p>
    <w:p w:rsidR="002441D6" w:rsidRPr="00B00087" w:rsidRDefault="002441D6" w:rsidP="00B00087">
      <w:pPr>
        <w:ind w:left="2160" w:firstLine="720"/>
        <w:rPr>
          <w:b/>
        </w:rPr>
      </w:pPr>
    </w:p>
    <w:sectPr w:rsidR="002441D6" w:rsidRPr="00B000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660F5B"/>
    <w:multiLevelType w:val="hybridMultilevel"/>
    <w:tmpl w:val="91CA9B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BUwMDYwNjQ1NTS1MLJR2l4NTi4sz8PJAC01oAi0MyxSwAAAA="/>
  </w:docVars>
  <w:rsids>
    <w:rsidRoot w:val="00B00087"/>
    <w:rsid w:val="000572C3"/>
    <w:rsid w:val="002441D6"/>
    <w:rsid w:val="006A59A4"/>
    <w:rsid w:val="00733062"/>
    <w:rsid w:val="00815269"/>
    <w:rsid w:val="00841F3A"/>
    <w:rsid w:val="00A90B7E"/>
    <w:rsid w:val="00B00087"/>
    <w:rsid w:val="00B50088"/>
    <w:rsid w:val="00B657C5"/>
    <w:rsid w:val="00E42051"/>
    <w:rsid w:val="00E46036"/>
    <w:rsid w:val="00E50609"/>
    <w:rsid w:val="00F554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ABAB57"/>
  <w15:chartTrackingRefBased/>
  <w15:docId w15:val="{952D5050-E837-474A-9DAD-21C713509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00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6</Pages>
  <Words>161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kesh Kumar Lolla</dc:creator>
  <cp:keywords/>
  <dc:description/>
  <cp:lastModifiedBy>Lokesh Kumar Lolla</cp:lastModifiedBy>
  <cp:revision>4</cp:revision>
  <dcterms:created xsi:type="dcterms:W3CDTF">2017-02-12T05:13:00Z</dcterms:created>
  <dcterms:modified xsi:type="dcterms:W3CDTF">2017-02-16T10:07:00Z</dcterms:modified>
</cp:coreProperties>
</file>